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3D08B" w14:textId="77777777" w:rsidR="006A2BE6" w:rsidRDefault="006A2BE6" w:rsidP="006A2BE6">
      <w:pPr>
        <w:widowControl w:val="0"/>
        <w:tabs>
          <w:tab w:val="left" w:pos="1198"/>
        </w:tabs>
        <w:spacing w:after="0" w:line="272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LECTURE PLAN: COMP A</w:t>
      </w:r>
    </w:p>
    <w:tbl>
      <w:tblPr>
        <w:tblW w:w="9498" w:type="dxa"/>
        <w:tblInd w:w="-2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2557"/>
        <w:gridCol w:w="1276"/>
        <w:gridCol w:w="1418"/>
        <w:gridCol w:w="1134"/>
        <w:gridCol w:w="1275"/>
        <w:gridCol w:w="1276"/>
      </w:tblGrid>
      <w:tr w:rsidR="006A2BE6" w14:paraId="0B3267E4" w14:textId="77777777" w:rsidTr="006A2BE6">
        <w:tc>
          <w:tcPr>
            <w:tcW w:w="562" w:type="dxa"/>
          </w:tcPr>
          <w:p w14:paraId="60B7AA44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C NO.</w:t>
            </w:r>
          </w:p>
        </w:tc>
        <w:tc>
          <w:tcPr>
            <w:tcW w:w="2557" w:type="dxa"/>
          </w:tcPr>
          <w:p w14:paraId="010BEEF0" w14:textId="77777777" w:rsidR="006A2BE6" w:rsidRDefault="006A2BE6" w:rsidP="006A2BE6">
            <w:pPr>
              <w:widowControl w:val="0"/>
              <w:tabs>
                <w:tab w:val="left" w:pos="1198"/>
                <w:tab w:val="left" w:pos="3297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CE-1 TOPICS PLANNED</w:t>
            </w:r>
          </w:p>
        </w:tc>
        <w:tc>
          <w:tcPr>
            <w:tcW w:w="1276" w:type="dxa"/>
          </w:tcPr>
          <w:p w14:paraId="41DA26CF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NNED DATE</w:t>
            </w:r>
          </w:p>
        </w:tc>
        <w:tc>
          <w:tcPr>
            <w:tcW w:w="1418" w:type="dxa"/>
          </w:tcPr>
          <w:p w14:paraId="690FA0D3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 OF EXECUTION</w:t>
            </w:r>
          </w:p>
        </w:tc>
        <w:tc>
          <w:tcPr>
            <w:tcW w:w="1134" w:type="dxa"/>
          </w:tcPr>
          <w:p w14:paraId="1799AADA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PED WITH CO</w:t>
            </w:r>
          </w:p>
        </w:tc>
        <w:tc>
          <w:tcPr>
            <w:tcW w:w="1275" w:type="dxa"/>
          </w:tcPr>
          <w:p w14:paraId="7D3C2BC2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ENT DELIVERY METHOD/AIDS</w:t>
            </w:r>
          </w:p>
        </w:tc>
        <w:tc>
          <w:tcPr>
            <w:tcW w:w="1276" w:type="dxa"/>
          </w:tcPr>
          <w:p w14:paraId="0867A505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MARKS</w:t>
            </w:r>
          </w:p>
        </w:tc>
      </w:tr>
      <w:tr w:rsidR="006A2BE6" w14:paraId="5E6609AB" w14:textId="77777777" w:rsidTr="006A2BE6">
        <w:tc>
          <w:tcPr>
            <w:tcW w:w="562" w:type="dxa"/>
          </w:tcPr>
          <w:p w14:paraId="27C85CB6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557" w:type="dxa"/>
          </w:tcPr>
          <w:p w14:paraId="4C998583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 syllabus and subject</w:t>
            </w:r>
          </w:p>
        </w:tc>
        <w:tc>
          <w:tcPr>
            <w:tcW w:w="1276" w:type="dxa"/>
          </w:tcPr>
          <w:p w14:paraId="38A3D2CC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/3/23</w:t>
            </w:r>
          </w:p>
        </w:tc>
        <w:tc>
          <w:tcPr>
            <w:tcW w:w="1418" w:type="dxa"/>
          </w:tcPr>
          <w:p w14:paraId="7FDABEA3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/3/23</w:t>
            </w:r>
          </w:p>
        </w:tc>
        <w:tc>
          <w:tcPr>
            <w:tcW w:w="1134" w:type="dxa"/>
          </w:tcPr>
          <w:p w14:paraId="05D06DF4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275" w:type="dxa"/>
          </w:tcPr>
          <w:p w14:paraId="2816CB23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 and PPT</w:t>
            </w:r>
          </w:p>
        </w:tc>
        <w:tc>
          <w:tcPr>
            <w:tcW w:w="1276" w:type="dxa"/>
          </w:tcPr>
          <w:p w14:paraId="0D7BB89D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6A2BE6" w14:paraId="19680DD9" w14:textId="77777777" w:rsidTr="006A2BE6">
        <w:tc>
          <w:tcPr>
            <w:tcW w:w="562" w:type="dxa"/>
          </w:tcPr>
          <w:p w14:paraId="0B8DCC87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557" w:type="dxa"/>
          </w:tcPr>
          <w:p w14:paraId="59EBFDA1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dule 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Basic Technical Writing: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ntroduction </w:t>
            </w:r>
          </w:p>
          <w:p w14:paraId="4D6DF83B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What is Technical Writing? </w:t>
            </w:r>
          </w:p>
          <w:p w14:paraId="0ED8DB1C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mportance and Principles of Technical Writing </w:t>
            </w:r>
          </w:p>
          <w:p w14:paraId="305A7553" w14:textId="4E9359A3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fference between Technical Writing &amp; Literary Writing</w:t>
            </w:r>
          </w:p>
        </w:tc>
        <w:tc>
          <w:tcPr>
            <w:tcW w:w="1276" w:type="dxa"/>
          </w:tcPr>
          <w:p w14:paraId="1953B4D1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/3/23</w:t>
            </w:r>
          </w:p>
        </w:tc>
        <w:tc>
          <w:tcPr>
            <w:tcW w:w="1418" w:type="dxa"/>
          </w:tcPr>
          <w:p w14:paraId="3B4C6A3A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/3/23</w:t>
            </w:r>
          </w:p>
        </w:tc>
        <w:tc>
          <w:tcPr>
            <w:tcW w:w="1134" w:type="dxa"/>
          </w:tcPr>
          <w:p w14:paraId="7D9404AA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4</w:t>
            </w:r>
          </w:p>
        </w:tc>
        <w:tc>
          <w:tcPr>
            <w:tcW w:w="1275" w:type="dxa"/>
          </w:tcPr>
          <w:p w14:paraId="3283E68B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 and PPT</w:t>
            </w:r>
          </w:p>
        </w:tc>
        <w:tc>
          <w:tcPr>
            <w:tcW w:w="1276" w:type="dxa"/>
          </w:tcPr>
          <w:p w14:paraId="093034D9" w14:textId="77777777" w:rsidR="006A2BE6" w:rsidRDefault="006A2BE6" w:rsidP="006A2BE6">
            <w:pPr>
              <w:widowControl w:val="0"/>
              <w:tabs>
                <w:tab w:val="left" w:pos="1198"/>
              </w:tabs>
              <w:spacing w:line="272" w:lineRule="auto"/>
              <w:ind w:right="-85"/>
              <w:rPr>
                <w:sz w:val="24"/>
                <w:szCs w:val="24"/>
              </w:rPr>
            </w:pPr>
          </w:p>
        </w:tc>
      </w:tr>
      <w:tr w:rsidR="006A2BE6" w14:paraId="0A74ED6E" w14:textId="77777777" w:rsidTr="006A2BE6">
        <w:tc>
          <w:tcPr>
            <w:tcW w:w="562" w:type="dxa"/>
          </w:tcPr>
          <w:p w14:paraId="47E80D55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557" w:type="dxa"/>
          </w:tcPr>
          <w:p w14:paraId="2C544501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Framing Definitions </w:t>
            </w:r>
          </w:p>
          <w:p w14:paraId="37E80A03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fference between Technical Description &amp; Instructions 5.2. Description of a Technical Object</w:t>
            </w:r>
          </w:p>
          <w:p w14:paraId="5BD4D5FA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finition</w:t>
            </w:r>
          </w:p>
          <w:p w14:paraId="0F21BD34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agram</w:t>
            </w:r>
          </w:p>
          <w:p w14:paraId="1C641E27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cussion of Parts/Characteristics Working5.3. Writing User Instructions User Instructions</w:t>
            </w:r>
          </w:p>
        </w:tc>
        <w:tc>
          <w:tcPr>
            <w:tcW w:w="1276" w:type="dxa"/>
          </w:tcPr>
          <w:p w14:paraId="47E582BA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/3/23</w:t>
            </w:r>
          </w:p>
        </w:tc>
        <w:tc>
          <w:tcPr>
            <w:tcW w:w="1418" w:type="dxa"/>
          </w:tcPr>
          <w:p w14:paraId="4AD4FB20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/3/23</w:t>
            </w:r>
          </w:p>
        </w:tc>
        <w:tc>
          <w:tcPr>
            <w:tcW w:w="1134" w:type="dxa"/>
          </w:tcPr>
          <w:p w14:paraId="67B2E77E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4</w:t>
            </w:r>
          </w:p>
        </w:tc>
        <w:tc>
          <w:tcPr>
            <w:tcW w:w="1275" w:type="dxa"/>
          </w:tcPr>
          <w:p w14:paraId="5567CA0D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 and PPT</w:t>
            </w:r>
          </w:p>
        </w:tc>
        <w:tc>
          <w:tcPr>
            <w:tcW w:w="1276" w:type="dxa"/>
          </w:tcPr>
          <w:p w14:paraId="09BF498A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6A2BE6" w14:paraId="67B9D2D0" w14:textId="77777777" w:rsidTr="006A2BE6">
        <w:tc>
          <w:tcPr>
            <w:tcW w:w="562" w:type="dxa"/>
          </w:tcPr>
          <w:p w14:paraId="42C55493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557" w:type="dxa"/>
          </w:tcPr>
          <w:p w14:paraId="274A6D69" w14:textId="77777777" w:rsidR="006A2BE6" w:rsidRDefault="006A2BE6" w:rsidP="009C6DD7">
            <w:pPr>
              <w:ind w:left="122" w:right="790" w:firstLine="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pecial Notices (Note, Warning, Caution, and Danger)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Styles of Presentation- Impersonal/ Indirect/Direct</w:t>
            </w:r>
          </w:p>
          <w:p w14:paraId="6D541F19" w14:textId="77777777" w:rsidR="006A2BE6" w:rsidRDefault="006A2BE6" w:rsidP="009C6DD7">
            <w:pPr>
              <w:ind w:left="122" w:right="790" w:firstLine="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mperative Description of a Technical / Scientific Process Definition </w:t>
            </w:r>
          </w:p>
          <w:p w14:paraId="4F39E6A3" w14:textId="77777777" w:rsidR="006A2BE6" w:rsidRDefault="006A2BE6" w:rsidP="009C6DD7">
            <w:pPr>
              <w:ind w:left="122" w:right="790" w:firstLine="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agram/Tools/ Apparatus/Software/ Hardware Used/Working/Result</w:t>
            </w:r>
          </w:p>
        </w:tc>
        <w:tc>
          <w:tcPr>
            <w:tcW w:w="1276" w:type="dxa"/>
          </w:tcPr>
          <w:p w14:paraId="7B51CC0F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7/3/23</w:t>
            </w:r>
          </w:p>
        </w:tc>
        <w:tc>
          <w:tcPr>
            <w:tcW w:w="1418" w:type="dxa"/>
          </w:tcPr>
          <w:p w14:paraId="0C0E5B48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/3/24</w:t>
            </w:r>
          </w:p>
          <w:p w14:paraId="1DD08824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64037C48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4</w:t>
            </w:r>
          </w:p>
        </w:tc>
        <w:tc>
          <w:tcPr>
            <w:tcW w:w="1275" w:type="dxa"/>
          </w:tcPr>
          <w:p w14:paraId="74C3C0A0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 and PPT</w:t>
            </w:r>
          </w:p>
        </w:tc>
        <w:tc>
          <w:tcPr>
            <w:tcW w:w="1276" w:type="dxa"/>
          </w:tcPr>
          <w:p w14:paraId="14C1BE9A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6A2BE6" w14:paraId="24718A93" w14:textId="77777777" w:rsidTr="006A2BE6">
        <w:tc>
          <w:tcPr>
            <w:tcW w:w="562" w:type="dxa"/>
          </w:tcPr>
          <w:p w14:paraId="5ED97098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557" w:type="dxa"/>
          </w:tcPr>
          <w:p w14:paraId="56C15ACC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Revision and Solving University papers of   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</w:rPr>
              <w:t>previous  years</w:t>
            </w:r>
            <w:proofErr w:type="gramEnd"/>
          </w:p>
        </w:tc>
        <w:tc>
          <w:tcPr>
            <w:tcW w:w="1276" w:type="dxa"/>
          </w:tcPr>
          <w:p w14:paraId="52C52D4F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/3/23</w:t>
            </w:r>
          </w:p>
        </w:tc>
        <w:tc>
          <w:tcPr>
            <w:tcW w:w="1418" w:type="dxa"/>
          </w:tcPr>
          <w:p w14:paraId="71680A6F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/3/23</w:t>
            </w:r>
          </w:p>
        </w:tc>
        <w:tc>
          <w:tcPr>
            <w:tcW w:w="1134" w:type="dxa"/>
          </w:tcPr>
          <w:p w14:paraId="3F654341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275" w:type="dxa"/>
          </w:tcPr>
          <w:p w14:paraId="2AD1E311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PT</w:t>
            </w:r>
          </w:p>
        </w:tc>
        <w:tc>
          <w:tcPr>
            <w:tcW w:w="1276" w:type="dxa"/>
          </w:tcPr>
          <w:p w14:paraId="5100BD78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6A2BE6" w14:paraId="21B9C4F9" w14:textId="77777777" w:rsidTr="006A2BE6">
        <w:tc>
          <w:tcPr>
            <w:tcW w:w="562" w:type="dxa"/>
          </w:tcPr>
          <w:p w14:paraId="32DDE50C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2557" w:type="dxa"/>
          </w:tcPr>
          <w:p w14:paraId="05A8C751" w14:textId="77777777" w:rsidR="006A2BE6" w:rsidRDefault="006A2BE6" w:rsidP="009C6DD7">
            <w:pPr>
              <w:ind w:left="12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Module-III (Developing Reading and </w:t>
            </w:r>
            <w:proofErr w:type="gram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Writing  Skills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)-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ading Comprehension </w:t>
            </w:r>
          </w:p>
          <w:p w14:paraId="36F32C9E" w14:textId="77777777" w:rsidR="006A2BE6" w:rsidRDefault="006A2BE6" w:rsidP="009C6DD7">
            <w:pPr>
              <w:ind w:left="12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ng Passages</w:t>
            </w:r>
          </w:p>
          <w:p w14:paraId="2A037A19" w14:textId="77777777" w:rsidR="006A2BE6" w:rsidRDefault="006A2BE6" w:rsidP="009C6DD7">
            <w:pPr>
              <w:ind w:left="12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rt Passages</w:t>
            </w:r>
          </w:p>
          <w:p w14:paraId="626FDC9C" w14:textId="77777777" w:rsidR="006A2BE6" w:rsidRDefault="006A2BE6" w:rsidP="009C6DD7">
            <w:pPr>
              <w:ind w:left="12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CQs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n  Inferential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Questions with 4 Options</w:t>
            </w:r>
          </w:p>
          <w:p w14:paraId="786F2A1B" w14:textId="77777777" w:rsidR="006A2BE6" w:rsidRDefault="006A2BE6" w:rsidP="009C6DD7">
            <w:pPr>
              <w:ind w:left="1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3.2.  Summarization of reading passages,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ports,  chapters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books</w:t>
            </w:r>
          </w:p>
        </w:tc>
        <w:tc>
          <w:tcPr>
            <w:tcW w:w="1276" w:type="dxa"/>
          </w:tcPr>
          <w:p w14:paraId="5BAF3B0D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/3/23</w:t>
            </w:r>
          </w:p>
        </w:tc>
        <w:tc>
          <w:tcPr>
            <w:tcW w:w="1418" w:type="dxa"/>
          </w:tcPr>
          <w:p w14:paraId="6C795BA1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/3/23</w:t>
            </w:r>
          </w:p>
        </w:tc>
        <w:tc>
          <w:tcPr>
            <w:tcW w:w="1134" w:type="dxa"/>
          </w:tcPr>
          <w:p w14:paraId="06BD1DA3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2</w:t>
            </w:r>
          </w:p>
        </w:tc>
        <w:tc>
          <w:tcPr>
            <w:tcW w:w="1275" w:type="dxa"/>
          </w:tcPr>
          <w:p w14:paraId="2026AA4B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 and PPT</w:t>
            </w:r>
          </w:p>
        </w:tc>
        <w:tc>
          <w:tcPr>
            <w:tcW w:w="1276" w:type="dxa"/>
          </w:tcPr>
          <w:p w14:paraId="065FBBF1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6A2BE6" w14:paraId="5CD79BCC" w14:textId="77777777" w:rsidTr="006A2BE6">
        <w:tc>
          <w:tcPr>
            <w:tcW w:w="562" w:type="dxa"/>
          </w:tcPr>
          <w:p w14:paraId="6EC655AD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557" w:type="dxa"/>
          </w:tcPr>
          <w:p w14:paraId="49D1CA27" w14:textId="77777777" w:rsidR="006A2BE6" w:rsidRDefault="006A2BE6" w:rsidP="009C6DD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t>Graphic Organizers for Summaries </w:t>
            </w:r>
          </w:p>
          <w:p w14:paraId="10452133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t xml:space="preserve">Radial Diagrams like </w:t>
            </w:r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lastRenderedPageBreak/>
              <w:t xml:space="preserve">Mind   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t>Maps,Flow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t xml:space="preserve"> 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t>Charts,Tre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t>Diagrams,Cyclic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t>Diagrams,Linea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t xml:space="preserve"> Diagrams like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t>Timelines,Pyramids,Ven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t xml:space="preserve"> 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t>DiagramsPoin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t>-form Summaries</w:t>
            </w:r>
          </w:p>
          <w:p w14:paraId="47174BA3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t>One-sentence Summaries of Central Idea</w:t>
            </w:r>
          </w:p>
        </w:tc>
        <w:tc>
          <w:tcPr>
            <w:tcW w:w="1276" w:type="dxa"/>
          </w:tcPr>
          <w:p w14:paraId="63BD8933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5/4/23</w:t>
            </w:r>
          </w:p>
        </w:tc>
        <w:tc>
          <w:tcPr>
            <w:tcW w:w="1418" w:type="dxa"/>
          </w:tcPr>
          <w:p w14:paraId="79455353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/4/23</w:t>
            </w:r>
          </w:p>
        </w:tc>
        <w:tc>
          <w:tcPr>
            <w:tcW w:w="1134" w:type="dxa"/>
          </w:tcPr>
          <w:p w14:paraId="739A8345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2</w:t>
            </w:r>
          </w:p>
        </w:tc>
        <w:tc>
          <w:tcPr>
            <w:tcW w:w="1275" w:type="dxa"/>
          </w:tcPr>
          <w:p w14:paraId="09AAF278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PT</w:t>
            </w:r>
          </w:p>
        </w:tc>
        <w:tc>
          <w:tcPr>
            <w:tcW w:w="1276" w:type="dxa"/>
          </w:tcPr>
          <w:p w14:paraId="7E249791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6A2BE6" w14:paraId="30D8A2FE" w14:textId="77777777" w:rsidTr="006A2BE6">
        <w:tc>
          <w:tcPr>
            <w:tcW w:w="562" w:type="dxa"/>
          </w:tcPr>
          <w:p w14:paraId="5680C058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2557" w:type="dxa"/>
          </w:tcPr>
          <w:p w14:paraId="245FC4A4" w14:textId="77777777" w:rsidR="006A2BE6" w:rsidRDefault="006A2BE6" w:rsidP="009C6DD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odule-II (Verbal Aptitude for Employment)-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Vocabulary Building</w:t>
            </w:r>
          </w:p>
          <w:p w14:paraId="090784CC" w14:textId="77777777" w:rsidR="006A2BE6" w:rsidRDefault="006A2BE6" w:rsidP="009C6DD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oot words  </w:t>
            </w:r>
          </w:p>
          <w:p w14:paraId="007E48F3" w14:textId="77777777" w:rsidR="006A2BE6" w:rsidRDefault="006A2BE6" w:rsidP="009C6DD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Etymology)</w:t>
            </w:r>
          </w:p>
          <w:p w14:paraId="07C146A8" w14:textId="77777777" w:rsidR="006A2BE6" w:rsidRDefault="006A2BE6" w:rsidP="009C6DD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aning of Words in  </w:t>
            </w:r>
          </w:p>
          <w:p w14:paraId="1CC04D3D" w14:textId="77777777" w:rsidR="006A2BE6" w:rsidRDefault="006A2BE6" w:rsidP="009C6DD7">
            <w:pPr>
              <w:ind w:right="19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ext</w:t>
            </w:r>
          </w:p>
          <w:p w14:paraId="185FD09A" w14:textId="77777777" w:rsidR="006A2BE6" w:rsidRDefault="006A2BE6" w:rsidP="009C6DD7">
            <w:pPr>
              <w:ind w:right="19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s &amp; Antonyms</w:t>
            </w:r>
          </w:p>
          <w:p w14:paraId="2ED25EF4" w14:textId="77777777" w:rsidR="006A2BE6" w:rsidRDefault="006A2BE6" w:rsidP="009C6DD7">
            <w:pPr>
              <w:ind w:right="19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ollocations  </w:t>
            </w:r>
          </w:p>
          <w:p w14:paraId="57917EE8" w14:textId="77777777" w:rsidR="006A2BE6" w:rsidRDefault="006A2BE6" w:rsidP="009C6DD7">
            <w:pPr>
              <w:ind w:right="19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ord Form Charts</w:t>
            </w:r>
          </w:p>
          <w:p w14:paraId="03BE7EB0" w14:textId="77777777" w:rsidR="006A2BE6" w:rsidRDefault="006A2BE6" w:rsidP="009C6DD7">
            <w:pPr>
              <w:ind w:right="19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fixes &amp;  </w:t>
            </w:r>
          </w:p>
          <w:p w14:paraId="3E0ECD0D" w14:textId="77777777" w:rsidR="006A2BE6" w:rsidRDefault="006A2BE6" w:rsidP="009C6DD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ffixes</w:t>
            </w:r>
          </w:p>
          <w:p w14:paraId="58DD3E84" w14:textId="77777777" w:rsidR="006A2BE6" w:rsidRDefault="006A2BE6" w:rsidP="009C6DD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ndard Abbreviations</w:t>
            </w:r>
          </w:p>
        </w:tc>
        <w:tc>
          <w:tcPr>
            <w:tcW w:w="1276" w:type="dxa"/>
          </w:tcPr>
          <w:p w14:paraId="3AB44324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/4/23</w:t>
            </w:r>
          </w:p>
        </w:tc>
        <w:tc>
          <w:tcPr>
            <w:tcW w:w="1418" w:type="dxa"/>
          </w:tcPr>
          <w:p w14:paraId="30809937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/4/23</w:t>
            </w:r>
          </w:p>
          <w:p w14:paraId="5082A45A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*Extra</w:t>
            </w:r>
          </w:p>
        </w:tc>
        <w:tc>
          <w:tcPr>
            <w:tcW w:w="1134" w:type="dxa"/>
          </w:tcPr>
          <w:p w14:paraId="3EE7F493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2</w:t>
            </w:r>
          </w:p>
        </w:tc>
        <w:tc>
          <w:tcPr>
            <w:tcW w:w="1275" w:type="dxa"/>
          </w:tcPr>
          <w:p w14:paraId="639E8A1C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 and PPT</w:t>
            </w:r>
          </w:p>
        </w:tc>
        <w:tc>
          <w:tcPr>
            <w:tcW w:w="1276" w:type="dxa"/>
          </w:tcPr>
          <w:p w14:paraId="542544CA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ra</w:t>
            </w:r>
          </w:p>
          <w:p w14:paraId="34CCD373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lip Sir’s slot.</w:t>
            </w:r>
          </w:p>
        </w:tc>
      </w:tr>
      <w:tr w:rsidR="006A2BE6" w14:paraId="5041405D" w14:textId="77777777" w:rsidTr="006A2BE6">
        <w:tc>
          <w:tcPr>
            <w:tcW w:w="562" w:type="dxa"/>
          </w:tcPr>
          <w:p w14:paraId="01F1B74E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2557" w:type="dxa"/>
          </w:tcPr>
          <w:p w14:paraId="3111D453" w14:textId="77777777" w:rsidR="006A2BE6" w:rsidRDefault="006A2BE6" w:rsidP="009C6DD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ammar </w:t>
            </w:r>
          </w:p>
          <w:p w14:paraId="140B3558" w14:textId="77777777" w:rsidR="006A2BE6" w:rsidRDefault="006A2BE6" w:rsidP="009C6DD7">
            <w:pPr>
              <w:ind w:right="468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ntifying Common Errors</w:t>
            </w:r>
          </w:p>
          <w:p w14:paraId="0D0A3C80" w14:textId="77777777" w:rsidR="006A2BE6" w:rsidRDefault="006A2BE6" w:rsidP="009C6DD7">
            <w:pPr>
              <w:ind w:right="468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ject -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rb  Agreement</w:t>
            </w:r>
            <w:proofErr w:type="gramEnd"/>
          </w:p>
          <w:p w14:paraId="5CBFB192" w14:textId="77777777" w:rsidR="006A2BE6" w:rsidRDefault="006A2BE6" w:rsidP="009C6DD7">
            <w:pPr>
              <w:ind w:right="46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splaced  </w:t>
            </w:r>
          </w:p>
          <w:p w14:paraId="410C1B49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Modifiers</w:t>
            </w:r>
          </w:p>
          <w:p w14:paraId="087F92EB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ticles</w:t>
            </w:r>
          </w:p>
          <w:p w14:paraId="2133FB38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positions</w:t>
            </w:r>
          </w:p>
          <w:p w14:paraId="62394F82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utologies</w:t>
            </w:r>
          </w:p>
          <w:p w14:paraId="4BAC28F5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eonasms (Redundancies)</w:t>
            </w:r>
          </w:p>
          <w:p w14:paraId="26AC2D13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ioms</w:t>
            </w:r>
          </w:p>
          <w:p w14:paraId="364A0539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iches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amp;  Information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f Competitive exams</w:t>
            </w:r>
          </w:p>
        </w:tc>
        <w:tc>
          <w:tcPr>
            <w:tcW w:w="1276" w:type="dxa"/>
          </w:tcPr>
          <w:p w14:paraId="50B734F2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5/4/23</w:t>
            </w:r>
          </w:p>
        </w:tc>
        <w:tc>
          <w:tcPr>
            <w:tcW w:w="1418" w:type="dxa"/>
          </w:tcPr>
          <w:p w14:paraId="1F770E91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/4/23</w:t>
            </w:r>
          </w:p>
        </w:tc>
        <w:tc>
          <w:tcPr>
            <w:tcW w:w="1134" w:type="dxa"/>
          </w:tcPr>
          <w:p w14:paraId="3576A4AC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2</w:t>
            </w:r>
          </w:p>
        </w:tc>
        <w:tc>
          <w:tcPr>
            <w:tcW w:w="1275" w:type="dxa"/>
          </w:tcPr>
          <w:p w14:paraId="239825B7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 and PPT</w:t>
            </w:r>
          </w:p>
        </w:tc>
        <w:tc>
          <w:tcPr>
            <w:tcW w:w="1276" w:type="dxa"/>
          </w:tcPr>
          <w:p w14:paraId="1EEB9F0C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6A2BE6" w14:paraId="52B396FF" w14:textId="77777777" w:rsidTr="006A2BE6">
        <w:tc>
          <w:tcPr>
            <w:tcW w:w="562" w:type="dxa"/>
          </w:tcPr>
          <w:p w14:paraId="724F01AE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2557" w:type="dxa"/>
          </w:tcPr>
          <w:p w14:paraId="5C005E81" w14:textId="77777777" w:rsidR="006A2BE6" w:rsidRDefault="006A2BE6" w:rsidP="009C6DD7">
            <w:pPr>
              <w:ind w:left="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odule-I (Fundamentals of Communication)-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ntroduction to Theory of Communication</w:t>
            </w:r>
          </w:p>
          <w:p w14:paraId="15366317" w14:textId="77777777" w:rsidR="006A2BE6" w:rsidRDefault="006A2BE6" w:rsidP="009C6DD7">
            <w:pPr>
              <w:ind w:left="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finition</w:t>
            </w:r>
          </w:p>
          <w:p w14:paraId="6284363B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bjectives</w:t>
            </w:r>
          </w:p>
          <w:p w14:paraId="05215D37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tulates/Hallmarks</w:t>
            </w:r>
          </w:p>
          <w:p w14:paraId="6C01AA0B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Process of Communication </w:t>
            </w:r>
          </w:p>
        </w:tc>
        <w:tc>
          <w:tcPr>
            <w:tcW w:w="1276" w:type="dxa"/>
          </w:tcPr>
          <w:p w14:paraId="16E56880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/4/23</w:t>
            </w:r>
          </w:p>
        </w:tc>
        <w:tc>
          <w:tcPr>
            <w:tcW w:w="1418" w:type="dxa"/>
          </w:tcPr>
          <w:p w14:paraId="79E6BDC1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/4/23</w:t>
            </w:r>
          </w:p>
        </w:tc>
        <w:tc>
          <w:tcPr>
            <w:tcW w:w="1134" w:type="dxa"/>
          </w:tcPr>
          <w:p w14:paraId="240A8B5A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1</w:t>
            </w:r>
          </w:p>
        </w:tc>
        <w:tc>
          <w:tcPr>
            <w:tcW w:w="1275" w:type="dxa"/>
          </w:tcPr>
          <w:p w14:paraId="4390C773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 and PPT</w:t>
            </w:r>
          </w:p>
        </w:tc>
        <w:tc>
          <w:tcPr>
            <w:tcW w:w="1276" w:type="dxa"/>
          </w:tcPr>
          <w:p w14:paraId="244052C2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6A2BE6" w14:paraId="63421951" w14:textId="77777777" w:rsidTr="006A2BE6">
        <w:tc>
          <w:tcPr>
            <w:tcW w:w="562" w:type="dxa"/>
          </w:tcPr>
          <w:p w14:paraId="4EB48928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2557" w:type="dxa"/>
          </w:tcPr>
          <w:p w14:paraId="7EFE992C" w14:textId="77777777" w:rsidR="006A2BE6" w:rsidRDefault="006A2BE6" w:rsidP="009C6DD7">
            <w:pPr>
              <w:ind w:left="19" w:right="351" w:firstLine="1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ganizational Communication-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rmal  (</w:t>
            </w:r>
            <w:proofErr w:type="spellStart"/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ward,Downward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nd Horizontal)</w:t>
            </w:r>
          </w:p>
          <w:p w14:paraId="08471E6E" w14:textId="77777777" w:rsidR="006A2BE6" w:rsidRDefault="006A2BE6" w:rsidP="009C6DD7">
            <w:pPr>
              <w:ind w:left="19" w:right="351" w:firstLine="1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formal  (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apevine)</w:t>
            </w:r>
          </w:p>
        </w:tc>
        <w:tc>
          <w:tcPr>
            <w:tcW w:w="1276" w:type="dxa"/>
          </w:tcPr>
          <w:p w14:paraId="2B6715BD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/5/23</w:t>
            </w:r>
          </w:p>
        </w:tc>
        <w:tc>
          <w:tcPr>
            <w:tcW w:w="1418" w:type="dxa"/>
          </w:tcPr>
          <w:p w14:paraId="2CB9BAD8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/5/23</w:t>
            </w:r>
          </w:p>
        </w:tc>
        <w:tc>
          <w:tcPr>
            <w:tcW w:w="1134" w:type="dxa"/>
          </w:tcPr>
          <w:p w14:paraId="6C41B95F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1</w:t>
            </w:r>
          </w:p>
        </w:tc>
        <w:tc>
          <w:tcPr>
            <w:tcW w:w="1275" w:type="dxa"/>
          </w:tcPr>
          <w:p w14:paraId="3071679A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 and PPT</w:t>
            </w:r>
          </w:p>
        </w:tc>
        <w:tc>
          <w:tcPr>
            <w:tcW w:w="1276" w:type="dxa"/>
          </w:tcPr>
          <w:p w14:paraId="09A03C9D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6A2BE6" w14:paraId="42DF3A19" w14:textId="77777777" w:rsidTr="006A2BE6">
        <w:tc>
          <w:tcPr>
            <w:tcW w:w="562" w:type="dxa"/>
          </w:tcPr>
          <w:p w14:paraId="79D220CC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2557" w:type="dxa"/>
          </w:tcPr>
          <w:p w14:paraId="0D41334A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ethods of Communication </w:t>
            </w:r>
          </w:p>
          <w:p w14:paraId="1959570E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erbal (Written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amp;  Spoken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  <w:p w14:paraId="136D7E45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verbal</w:t>
            </w:r>
          </w:p>
          <w:p w14:paraId="6A91C9CC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on-verbal cues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ceived  through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five senses: (Visual, Auditory, Tactile,  Olfactory and Gustatory cues)</w:t>
            </w:r>
          </w:p>
          <w:p w14:paraId="75F781CE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on-verbal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es  transmitted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rough the use of: (The Body, Voice,  Space, Time and Silence)</w:t>
            </w:r>
          </w:p>
        </w:tc>
        <w:tc>
          <w:tcPr>
            <w:tcW w:w="1276" w:type="dxa"/>
          </w:tcPr>
          <w:p w14:paraId="333BAEDA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9/5/23</w:t>
            </w:r>
          </w:p>
        </w:tc>
        <w:tc>
          <w:tcPr>
            <w:tcW w:w="1418" w:type="dxa"/>
          </w:tcPr>
          <w:p w14:paraId="13AFB425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/5/23</w:t>
            </w:r>
          </w:p>
        </w:tc>
        <w:tc>
          <w:tcPr>
            <w:tcW w:w="1134" w:type="dxa"/>
          </w:tcPr>
          <w:p w14:paraId="569EA5D7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1</w:t>
            </w:r>
          </w:p>
        </w:tc>
        <w:tc>
          <w:tcPr>
            <w:tcW w:w="1275" w:type="dxa"/>
          </w:tcPr>
          <w:p w14:paraId="1F4CFE00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, PPT, and activity</w:t>
            </w:r>
          </w:p>
        </w:tc>
        <w:tc>
          <w:tcPr>
            <w:tcW w:w="1276" w:type="dxa"/>
          </w:tcPr>
          <w:p w14:paraId="67B9181F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6A2BE6" w14:paraId="338AFF35" w14:textId="77777777" w:rsidTr="006A2BE6">
        <w:tc>
          <w:tcPr>
            <w:tcW w:w="562" w:type="dxa"/>
          </w:tcPr>
          <w:p w14:paraId="08C4ACF3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2557" w:type="dxa"/>
          </w:tcPr>
          <w:p w14:paraId="7C2B8DE9" w14:textId="77777777" w:rsidR="006A2BE6" w:rsidRDefault="006A2BE6" w:rsidP="009C6DD7">
            <w:pPr>
              <w:ind w:left="14" w:right="176" w:hanging="12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Barriers to Communication</w:t>
            </w:r>
          </w:p>
          <w:p w14:paraId="2DF02738" w14:textId="77777777" w:rsidR="006A2BE6" w:rsidRDefault="006A2BE6" w:rsidP="009C6DD7">
            <w:pPr>
              <w:ind w:left="14" w:right="176" w:hanging="12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Mechanical/External Physical/Internal</w:t>
            </w:r>
          </w:p>
          <w:p w14:paraId="711D67AE" w14:textId="77777777" w:rsidR="006A2BE6" w:rsidRDefault="006A2BE6" w:rsidP="009C6DD7">
            <w:pPr>
              <w:ind w:left="14" w:right="176" w:hanging="12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Semantic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amp;  Linguistic</w:t>
            </w:r>
            <w:proofErr w:type="gramEnd"/>
          </w:p>
          <w:p w14:paraId="101F8456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ychological</w:t>
            </w:r>
          </w:p>
          <w:p w14:paraId="2424901D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o-Cultural</w:t>
            </w:r>
          </w:p>
        </w:tc>
        <w:tc>
          <w:tcPr>
            <w:tcW w:w="1276" w:type="dxa"/>
          </w:tcPr>
          <w:p w14:paraId="29B97D35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/5/23</w:t>
            </w:r>
          </w:p>
        </w:tc>
        <w:tc>
          <w:tcPr>
            <w:tcW w:w="1418" w:type="dxa"/>
          </w:tcPr>
          <w:p w14:paraId="4C051778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/5/23</w:t>
            </w:r>
          </w:p>
        </w:tc>
        <w:tc>
          <w:tcPr>
            <w:tcW w:w="1134" w:type="dxa"/>
          </w:tcPr>
          <w:p w14:paraId="7A623FCA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1</w:t>
            </w:r>
          </w:p>
        </w:tc>
        <w:tc>
          <w:tcPr>
            <w:tcW w:w="1275" w:type="dxa"/>
          </w:tcPr>
          <w:p w14:paraId="2636297C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PT</w:t>
            </w:r>
          </w:p>
        </w:tc>
        <w:tc>
          <w:tcPr>
            <w:tcW w:w="1276" w:type="dxa"/>
          </w:tcPr>
          <w:p w14:paraId="06E252B1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6A2BE6" w14:paraId="25AA9BD8" w14:textId="77777777" w:rsidTr="006A2BE6">
        <w:tc>
          <w:tcPr>
            <w:tcW w:w="562" w:type="dxa"/>
          </w:tcPr>
          <w:p w14:paraId="766D62DA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2557" w:type="dxa"/>
          </w:tcPr>
          <w:p w14:paraId="5D7633CA" w14:textId="77777777" w:rsidR="006A2BE6" w:rsidRDefault="006A2BE6" w:rsidP="009C6DD7">
            <w:pPr>
              <w:ind w:left="128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odule-IV (Business Correspondence)-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ven Cs of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siness  Correspondence</w:t>
            </w:r>
            <w:proofErr w:type="gramEnd"/>
          </w:p>
          <w:p w14:paraId="1AADAA1F" w14:textId="77777777" w:rsidR="006A2BE6" w:rsidRDefault="006A2BE6" w:rsidP="009C6DD7">
            <w:pPr>
              <w:ind w:left="12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leteness,Conciseness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Consideration,Concreteness,Clarity,Courtesy,Correctness Parts of a Formal Letter and Formats</w:t>
            </w:r>
          </w:p>
        </w:tc>
        <w:tc>
          <w:tcPr>
            <w:tcW w:w="1276" w:type="dxa"/>
          </w:tcPr>
          <w:p w14:paraId="136423A8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/5/23</w:t>
            </w:r>
          </w:p>
        </w:tc>
        <w:tc>
          <w:tcPr>
            <w:tcW w:w="1418" w:type="dxa"/>
          </w:tcPr>
          <w:p w14:paraId="03B8A6F2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/5/23</w:t>
            </w:r>
          </w:p>
        </w:tc>
        <w:tc>
          <w:tcPr>
            <w:tcW w:w="1134" w:type="dxa"/>
          </w:tcPr>
          <w:p w14:paraId="5DE94D41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3</w:t>
            </w:r>
          </w:p>
        </w:tc>
        <w:tc>
          <w:tcPr>
            <w:tcW w:w="1275" w:type="dxa"/>
          </w:tcPr>
          <w:p w14:paraId="5A45B16B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 and PPT</w:t>
            </w:r>
          </w:p>
        </w:tc>
        <w:tc>
          <w:tcPr>
            <w:tcW w:w="1276" w:type="dxa"/>
          </w:tcPr>
          <w:p w14:paraId="3EB44AE9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6A2BE6" w14:paraId="7C6AA11D" w14:textId="77777777" w:rsidTr="006A2BE6">
        <w:tc>
          <w:tcPr>
            <w:tcW w:w="562" w:type="dxa"/>
          </w:tcPr>
          <w:p w14:paraId="1D298716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2557" w:type="dxa"/>
          </w:tcPr>
          <w:p w14:paraId="5D3013C2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ails,Format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f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ails,Feature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f Effective 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ails,Languag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nd style of Emails</w:t>
            </w:r>
          </w:p>
        </w:tc>
        <w:tc>
          <w:tcPr>
            <w:tcW w:w="1276" w:type="dxa"/>
          </w:tcPr>
          <w:p w14:paraId="1872DF3B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/5/23</w:t>
            </w:r>
          </w:p>
        </w:tc>
        <w:tc>
          <w:tcPr>
            <w:tcW w:w="1418" w:type="dxa"/>
          </w:tcPr>
          <w:p w14:paraId="09EAA78A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/5/23</w:t>
            </w:r>
          </w:p>
        </w:tc>
        <w:tc>
          <w:tcPr>
            <w:tcW w:w="1134" w:type="dxa"/>
          </w:tcPr>
          <w:p w14:paraId="0A2A0917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3</w:t>
            </w:r>
          </w:p>
        </w:tc>
        <w:tc>
          <w:tcPr>
            <w:tcW w:w="1275" w:type="dxa"/>
          </w:tcPr>
          <w:p w14:paraId="09AB746D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PT</w:t>
            </w:r>
          </w:p>
        </w:tc>
        <w:tc>
          <w:tcPr>
            <w:tcW w:w="1276" w:type="dxa"/>
          </w:tcPr>
          <w:p w14:paraId="119E2E80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6A2BE6" w14:paraId="33865920" w14:textId="77777777" w:rsidTr="006A2BE6">
        <w:tc>
          <w:tcPr>
            <w:tcW w:w="562" w:type="dxa"/>
          </w:tcPr>
          <w:p w14:paraId="21B3D3B7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2557" w:type="dxa"/>
          </w:tcPr>
          <w:p w14:paraId="0ACDE8D4" w14:textId="77777777" w:rsidR="006A2BE6" w:rsidRDefault="006A2BE6" w:rsidP="009C6DD7">
            <w:pPr>
              <w:ind w:right="29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pes of Letters in Both Formal Letter Format and Emails, Claim &amp; Adjustment</w:t>
            </w:r>
          </w:p>
          <w:p w14:paraId="1869BC39" w14:textId="77777777" w:rsidR="006A2BE6" w:rsidRDefault="006A2BE6" w:rsidP="009C6DD7">
            <w:pPr>
              <w:ind w:right="29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Letters,Request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/Permission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tters,Sale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etters</w:t>
            </w:r>
          </w:p>
        </w:tc>
        <w:tc>
          <w:tcPr>
            <w:tcW w:w="1276" w:type="dxa"/>
          </w:tcPr>
          <w:p w14:paraId="2B669AD2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3/5/23</w:t>
            </w:r>
          </w:p>
        </w:tc>
        <w:tc>
          <w:tcPr>
            <w:tcW w:w="1418" w:type="dxa"/>
          </w:tcPr>
          <w:p w14:paraId="1A4E220A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/5/23</w:t>
            </w:r>
          </w:p>
          <w:p w14:paraId="427C9281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400D3388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3</w:t>
            </w:r>
          </w:p>
        </w:tc>
        <w:tc>
          <w:tcPr>
            <w:tcW w:w="1275" w:type="dxa"/>
          </w:tcPr>
          <w:p w14:paraId="557ECBFC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PT</w:t>
            </w:r>
          </w:p>
        </w:tc>
        <w:tc>
          <w:tcPr>
            <w:tcW w:w="1276" w:type="dxa"/>
          </w:tcPr>
          <w:p w14:paraId="7C646BBE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6A2BE6" w14:paraId="4579CAF0" w14:textId="77777777" w:rsidTr="006A2BE6">
        <w:tc>
          <w:tcPr>
            <w:tcW w:w="562" w:type="dxa"/>
          </w:tcPr>
          <w:p w14:paraId="4415F944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</w:tc>
        <w:tc>
          <w:tcPr>
            <w:tcW w:w="2557" w:type="dxa"/>
          </w:tcPr>
          <w:p w14:paraId="1A087AF9" w14:textId="77777777" w:rsidR="006A2BE6" w:rsidRDefault="006A2BE6" w:rsidP="009C6DD7">
            <w:pPr>
              <w:ind w:right="29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lving the Previous year’s paper</w:t>
            </w:r>
          </w:p>
        </w:tc>
        <w:tc>
          <w:tcPr>
            <w:tcW w:w="1276" w:type="dxa"/>
          </w:tcPr>
          <w:p w14:paraId="5262710E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/5/23</w:t>
            </w:r>
          </w:p>
        </w:tc>
        <w:tc>
          <w:tcPr>
            <w:tcW w:w="1418" w:type="dxa"/>
          </w:tcPr>
          <w:p w14:paraId="259814AF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/5/23</w:t>
            </w:r>
          </w:p>
          <w:p w14:paraId="565E34F2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77220AAB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275" w:type="dxa"/>
          </w:tcPr>
          <w:p w14:paraId="70002B65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PT</w:t>
            </w:r>
          </w:p>
        </w:tc>
        <w:tc>
          <w:tcPr>
            <w:tcW w:w="1276" w:type="dxa"/>
          </w:tcPr>
          <w:p w14:paraId="518DA379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nline </w:t>
            </w:r>
          </w:p>
          <w:p w14:paraId="41C53472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6A2BE6" w14:paraId="7B9565A8" w14:textId="77777777" w:rsidTr="006A2BE6">
        <w:tc>
          <w:tcPr>
            <w:tcW w:w="562" w:type="dxa"/>
          </w:tcPr>
          <w:p w14:paraId="6C6B24A3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2557" w:type="dxa"/>
          </w:tcPr>
          <w:p w14:paraId="65697E0B" w14:textId="77777777" w:rsidR="006A2BE6" w:rsidRDefault="006A2BE6" w:rsidP="009C6DD7">
            <w:pPr>
              <w:ind w:right="29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vision (all the modules at a glance)</w:t>
            </w:r>
          </w:p>
        </w:tc>
        <w:tc>
          <w:tcPr>
            <w:tcW w:w="1276" w:type="dxa"/>
          </w:tcPr>
          <w:p w14:paraId="1B155D84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/5/23</w:t>
            </w:r>
          </w:p>
        </w:tc>
        <w:tc>
          <w:tcPr>
            <w:tcW w:w="1418" w:type="dxa"/>
          </w:tcPr>
          <w:p w14:paraId="1DB14B8D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/5/23</w:t>
            </w:r>
          </w:p>
          <w:p w14:paraId="35AC1559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25BBC8DB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275" w:type="dxa"/>
          </w:tcPr>
          <w:p w14:paraId="30154503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PT,</w:t>
            </w:r>
          </w:p>
          <w:p w14:paraId="3B055A8F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usiness correspondence </w:t>
            </w:r>
          </w:p>
        </w:tc>
        <w:tc>
          <w:tcPr>
            <w:tcW w:w="1276" w:type="dxa"/>
          </w:tcPr>
          <w:p w14:paraId="576FEAF4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T2 on 30.5.23</w:t>
            </w:r>
          </w:p>
        </w:tc>
      </w:tr>
      <w:tr w:rsidR="006A2BE6" w14:paraId="399529C4" w14:textId="77777777" w:rsidTr="006A2BE6">
        <w:tc>
          <w:tcPr>
            <w:tcW w:w="562" w:type="dxa"/>
          </w:tcPr>
          <w:p w14:paraId="2D69E820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</w:p>
        </w:tc>
        <w:tc>
          <w:tcPr>
            <w:tcW w:w="2557" w:type="dxa"/>
          </w:tcPr>
          <w:p w14:paraId="52FAE479" w14:textId="77777777" w:rsidR="006A2BE6" w:rsidRDefault="006A2BE6" w:rsidP="009C6DD7">
            <w:pPr>
              <w:ind w:right="29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Revision </w:t>
            </w:r>
          </w:p>
        </w:tc>
        <w:tc>
          <w:tcPr>
            <w:tcW w:w="1276" w:type="dxa"/>
          </w:tcPr>
          <w:p w14:paraId="7E1BCF6B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/6/23</w:t>
            </w:r>
          </w:p>
        </w:tc>
        <w:tc>
          <w:tcPr>
            <w:tcW w:w="1418" w:type="dxa"/>
          </w:tcPr>
          <w:p w14:paraId="0BF1376E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/5/23</w:t>
            </w:r>
          </w:p>
          <w:p w14:paraId="3FE83EAB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4BB8F971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275" w:type="dxa"/>
          </w:tcPr>
          <w:p w14:paraId="12463D4B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PT, Basic Technical WRITING</w:t>
            </w:r>
          </w:p>
        </w:tc>
        <w:tc>
          <w:tcPr>
            <w:tcW w:w="1276" w:type="dxa"/>
          </w:tcPr>
          <w:p w14:paraId="2BAA2689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ffline</w:t>
            </w:r>
          </w:p>
        </w:tc>
      </w:tr>
      <w:tr w:rsidR="006A2BE6" w14:paraId="6FF6E6C3" w14:textId="77777777" w:rsidTr="006A2BE6">
        <w:tc>
          <w:tcPr>
            <w:tcW w:w="562" w:type="dxa"/>
          </w:tcPr>
          <w:p w14:paraId="2A700F6F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2557" w:type="dxa"/>
          </w:tcPr>
          <w:p w14:paraId="280CD6E3" w14:textId="77777777" w:rsidR="006A2BE6" w:rsidRDefault="006A2BE6" w:rsidP="009C6DD7">
            <w:pPr>
              <w:ind w:right="29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Revision </w:t>
            </w:r>
          </w:p>
        </w:tc>
        <w:tc>
          <w:tcPr>
            <w:tcW w:w="1276" w:type="dxa"/>
          </w:tcPr>
          <w:p w14:paraId="0F9C99D6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/5/23</w:t>
            </w:r>
          </w:p>
        </w:tc>
        <w:tc>
          <w:tcPr>
            <w:tcW w:w="1418" w:type="dxa"/>
          </w:tcPr>
          <w:p w14:paraId="05C65248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/5/23</w:t>
            </w:r>
          </w:p>
          <w:p w14:paraId="244F35BA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0DCCE270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275" w:type="dxa"/>
          </w:tcPr>
          <w:p w14:paraId="08178934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undamentals of comm.</w:t>
            </w:r>
          </w:p>
        </w:tc>
        <w:tc>
          <w:tcPr>
            <w:tcW w:w="1276" w:type="dxa"/>
          </w:tcPr>
          <w:p w14:paraId="09F7514F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nline </w:t>
            </w:r>
          </w:p>
        </w:tc>
      </w:tr>
      <w:tr w:rsidR="006A2BE6" w14:paraId="2884ED5A" w14:textId="77777777" w:rsidTr="006A2BE6">
        <w:tc>
          <w:tcPr>
            <w:tcW w:w="562" w:type="dxa"/>
          </w:tcPr>
          <w:p w14:paraId="6DFFC757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</w:t>
            </w:r>
          </w:p>
        </w:tc>
        <w:tc>
          <w:tcPr>
            <w:tcW w:w="2557" w:type="dxa"/>
          </w:tcPr>
          <w:p w14:paraId="088F423B" w14:textId="77777777" w:rsidR="006A2BE6" w:rsidRDefault="006A2BE6" w:rsidP="009C6DD7">
            <w:pPr>
              <w:ind w:right="29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vision (all the modules at a glance)</w:t>
            </w:r>
          </w:p>
        </w:tc>
        <w:tc>
          <w:tcPr>
            <w:tcW w:w="1276" w:type="dxa"/>
          </w:tcPr>
          <w:p w14:paraId="7AEC7B04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/6/23</w:t>
            </w:r>
          </w:p>
        </w:tc>
        <w:tc>
          <w:tcPr>
            <w:tcW w:w="1418" w:type="dxa"/>
          </w:tcPr>
          <w:p w14:paraId="5D384163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/6/23</w:t>
            </w:r>
          </w:p>
          <w:p w14:paraId="52315366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49594120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275" w:type="dxa"/>
          </w:tcPr>
          <w:p w14:paraId="00245700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l modules at a glance</w:t>
            </w:r>
          </w:p>
        </w:tc>
        <w:tc>
          <w:tcPr>
            <w:tcW w:w="1276" w:type="dxa"/>
          </w:tcPr>
          <w:p w14:paraId="0D2A3D78" w14:textId="77777777" w:rsidR="006A2BE6" w:rsidRDefault="006A2BE6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</w:t>
            </w:r>
          </w:p>
        </w:tc>
      </w:tr>
    </w:tbl>
    <w:p w14:paraId="3B272032" w14:textId="77777777" w:rsidR="00F079B5" w:rsidRDefault="00F079B5" w:rsidP="006A2BE6">
      <w:pPr>
        <w:ind w:left="-709"/>
      </w:pPr>
    </w:p>
    <w:sectPr w:rsidR="00F079B5" w:rsidSect="006A2BE6">
      <w:pgSz w:w="11906" w:h="16838"/>
      <w:pgMar w:top="1440" w:right="424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zMDExNTc3MDM1NLVQ0lEKTi0uzszPAykwrAUAjti2NiwAAAA="/>
  </w:docVars>
  <w:rsids>
    <w:rsidRoot w:val="006A2BE6"/>
    <w:rsid w:val="006A2BE6"/>
    <w:rsid w:val="00F07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6360D9"/>
  <w15:chartTrackingRefBased/>
  <w15:docId w15:val="{CE98263C-1424-4C30-A132-C73DAC9407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IN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2BE6"/>
    <w:pPr>
      <w:spacing w:after="200" w:line="276" w:lineRule="auto"/>
    </w:pPr>
    <w:rPr>
      <w:rFonts w:ascii="Calibri" w:eastAsia="Calibri" w:hAnsi="Calibri" w:cs="Calibri"/>
      <w:kern w:val="0"/>
      <w:szCs w:val="22"/>
      <w:lang w:eastAsia="en-IN"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493</Words>
  <Characters>3266</Characters>
  <Application>Microsoft Office Word</Application>
  <DocSecurity>0</DocSecurity>
  <Lines>326</Lines>
  <Paragraphs>208</Paragraphs>
  <ScaleCrop>false</ScaleCrop>
  <Company/>
  <LinksUpToDate>false</LinksUpToDate>
  <CharactersWithSpaces>3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stha bhatia</dc:creator>
  <cp:keywords/>
  <dc:description/>
  <cp:lastModifiedBy>aastha bhatia</cp:lastModifiedBy>
  <cp:revision>1</cp:revision>
  <dcterms:created xsi:type="dcterms:W3CDTF">2023-11-17T08:47:00Z</dcterms:created>
  <dcterms:modified xsi:type="dcterms:W3CDTF">2023-11-17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8bcabe-3fcb-4b89-85a7-c45102be5e1a</vt:lpwstr>
  </property>
</Properties>
</file>